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4e047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9a52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38:51Z</dcterms:created>
  <dcterms:modified xsi:type="dcterms:W3CDTF">2017-02-26T02:38:51Z</dcterms:modified>
</cp:coreProperties>
</file>